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657F71" w:rsidRDefault="00657F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00000002" w14:textId="77777777" w:rsidR="00657F71" w:rsidRDefault="00657F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3" w14:textId="77777777" w:rsidR="00657F71" w:rsidRDefault="008A55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00000004" w14:textId="77777777" w:rsidR="00657F71" w:rsidRDefault="00657F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5" w14:textId="77777777" w:rsidR="00657F71" w:rsidRDefault="008A55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tact Name</w:t>
      </w:r>
    </w:p>
    <w:p w14:paraId="00000006" w14:textId="77777777" w:rsidR="00657F71" w:rsidRDefault="008A55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w:t>
      </w:r>
    </w:p>
    <w:p w14:paraId="00000007" w14:textId="77777777" w:rsidR="00657F71" w:rsidRDefault="008A55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ddress2</w:t>
      </w:r>
      <w:r>
        <w:tab/>
      </w:r>
    </w:p>
    <w:p w14:paraId="00000008" w14:textId="77777777" w:rsidR="00657F71" w:rsidRDefault="008A55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ity</w:t>
      </w:r>
    </w:p>
    <w:p w14:paraId="00000009" w14:textId="566D2A0A" w:rsidR="00657F71" w:rsidRDefault="00B7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tate/</w:t>
      </w:r>
      <w:r w:rsidR="008A5538">
        <w:t>Province</w:t>
      </w:r>
    </w:p>
    <w:p w14:paraId="0000000A" w14:textId="19611AC1" w:rsidR="00657F71" w:rsidRDefault="00B7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Zip/</w:t>
      </w:r>
      <w:r w:rsidR="008A5538">
        <w:t>Postal Code</w:t>
      </w:r>
    </w:p>
    <w:p w14:paraId="0000000B" w14:textId="77777777" w:rsidR="00657F71" w:rsidRDefault="00657F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C" w14:textId="77777777" w:rsidR="00657F71" w:rsidRDefault="00657F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D" w14:textId="77777777" w:rsidR="00657F71" w:rsidRDefault="00657F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E" w14:textId="77777777" w:rsidR="00657F71" w:rsidRDefault="008A55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color w:val="000000"/>
        </w:rPr>
        <w:t>RE: ACKNOWLEDGED RECEIPT OF GOODS</w:t>
      </w:r>
    </w:p>
    <w:p w14:paraId="0000000F" w14:textId="77777777" w:rsidR="00657F71" w:rsidRDefault="00657F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0" w14:textId="77777777" w:rsidR="00657F71" w:rsidRDefault="00657F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1" w14:textId="77777777" w:rsidR="00657F71" w:rsidRDefault="008A55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Dear [CONTACT NAME],</w:t>
      </w:r>
    </w:p>
    <w:p w14:paraId="00000012" w14:textId="77777777" w:rsidR="00657F71" w:rsidRDefault="00657F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3" w14:textId="77777777" w:rsidR="00657F71" w:rsidRDefault="008A55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t>We are writing to acknowledge</w:t>
      </w:r>
      <w:r>
        <w:rPr>
          <w:color w:val="000000"/>
        </w:rPr>
        <w:t xml:space="preserve"> receipt and delivery of the goods described on the enclosed [LIST, INVOICE OR PURCHASE ORDER]. </w:t>
      </w:r>
    </w:p>
    <w:p w14:paraId="00000014" w14:textId="77777777" w:rsidR="00657F71" w:rsidRDefault="00657F7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5" w14:textId="77777777" w:rsidR="00657F71" w:rsidRDefault="008A55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The undersigned further acknowledges that all such goods have been checked and are without defect. Therefore, final acceptance is hereby confirmed as the undersigned accepts to undertake any additional cost if the case may be. </w:t>
      </w:r>
    </w:p>
    <w:p w14:paraId="00000016" w14:textId="65A490F3" w:rsidR="00657F71" w:rsidRDefault="00657F7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559AB44" w14:textId="77777777" w:rsidR="00B76CE2" w:rsidRDefault="00B76CE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7" w14:textId="77777777" w:rsidR="00657F71" w:rsidRDefault="008A55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Kind Regards,</w:t>
      </w:r>
    </w:p>
    <w:p w14:paraId="00000018" w14:textId="77777777" w:rsidR="00657F71" w:rsidRDefault="00657F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9" w14:textId="77777777" w:rsidR="00657F71" w:rsidRDefault="00657F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A" w14:textId="0C0C4C9D" w:rsidR="00657F71" w:rsidRDefault="00657F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EE3CEB8" w14:textId="147E3EB7" w:rsidR="00B76CE2" w:rsidRDefault="00B7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A38AC1A" w14:textId="77777777" w:rsidR="00B76CE2" w:rsidRDefault="00B76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B" w14:textId="77777777" w:rsidR="00657F71" w:rsidRDefault="008A55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______________________________</w:t>
      </w:r>
    </w:p>
    <w:p w14:paraId="0000001C" w14:textId="77777777" w:rsidR="00657F71" w:rsidRDefault="008A55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R NAME]</w:t>
      </w:r>
    </w:p>
    <w:p w14:paraId="0000001D" w14:textId="77777777" w:rsidR="00657F71" w:rsidRDefault="008A55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YOUR TITLE]</w:t>
      </w:r>
    </w:p>
    <w:p w14:paraId="0000001E" w14:textId="77777777" w:rsidR="00657F71" w:rsidRDefault="008A55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YOUR PHONE NUMBER]</w:t>
      </w:r>
    </w:p>
    <w:p w14:paraId="0000001F" w14:textId="77777777" w:rsidR="00657F71" w:rsidRDefault="008A55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YOUREMAIL@YOURCOMPANY.COM] </w:t>
      </w:r>
    </w:p>
    <w:p w14:paraId="00000020" w14:textId="77777777" w:rsidR="00657F71" w:rsidRDefault="00657F7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21" w14:textId="77777777" w:rsidR="00657F71" w:rsidRDefault="00657F7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sectPr w:rsidR="00657F71">
      <w:headerReference w:type="default" r:id="rId7"/>
      <w:footerReference w:type="default" r:id="rId8"/>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13FDF" w14:textId="77777777" w:rsidR="008A5538" w:rsidRDefault="008A5538">
      <w:r>
        <w:separator/>
      </w:r>
    </w:p>
  </w:endnote>
  <w:endnote w:type="continuationSeparator" w:id="0">
    <w:p w14:paraId="0A7C093D" w14:textId="77777777" w:rsidR="008A5538" w:rsidRDefault="008A55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3" w14:textId="77777777" w:rsidR="00657F71" w:rsidRDefault="008A5538">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color w:val="000000"/>
        <w:sz w:val="18"/>
        <w:szCs w:val="18"/>
      </w:rPr>
    </w:pPr>
    <w:r>
      <w:rPr>
        <w:rFonts w:ascii="Arial" w:eastAsia="Arial" w:hAnsi="Arial" w:cs="Arial"/>
        <w:b/>
        <w:color w:val="000000"/>
        <w:sz w:val="18"/>
        <w:szCs w:val="18"/>
      </w:rPr>
      <w:t xml:space="preserve">[YOUR COMPANY NAME] </w:t>
    </w:r>
  </w:p>
  <w:p w14:paraId="00000024" w14:textId="77777777" w:rsidR="00657F71" w:rsidRDefault="008A5538">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color w:val="000000"/>
        <w:sz w:val="18"/>
        <w:szCs w:val="18"/>
      </w:rPr>
    </w:pPr>
    <w:r>
      <w:rPr>
        <w:rFonts w:ascii="Arial" w:eastAsia="Arial" w:hAnsi="Arial" w:cs="Arial"/>
        <w:color w:val="000000"/>
        <w:sz w:val="18"/>
        <w:szCs w:val="18"/>
      </w:rPr>
      <w:t xml:space="preserve">[YOUR COMPLETE ADDRESS] </w:t>
    </w:r>
  </w:p>
  <w:p w14:paraId="00000025" w14:textId="77777777" w:rsidR="00657F71" w:rsidRDefault="008A5538">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sz w:val="18"/>
        <w:szCs w:val="18"/>
      </w:rPr>
    </w:pPr>
    <w:r>
      <w:rPr>
        <w:rFonts w:ascii="Arial" w:eastAsia="Arial" w:hAnsi="Arial" w:cs="Arial"/>
        <w:color w:val="000000"/>
        <w:sz w:val="18"/>
        <w:szCs w:val="18"/>
      </w:rPr>
      <w:t>Tel: [YOUR PHONE NUMBER] / Fax: [YOUR FAX NUMBER]</w:t>
    </w:r>
  </w:p>
  <w:p w14:paraId="00000026" w14:textId="77777777" w:rsidR="00657F71" w:rsidRDefault="00B21782">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color w:val="0000FF"/>
        <w:sz w:val="18"/>
        <w:szCs w:val="18"/>
        <w:u w:val="single"/>
      </w:rPr>
    </w:pPr>
    <w:hyperlink r:id="rId1">
      <w:r w:rsidR="008A5538">
        <w:rPr>
          <w:rFonts w:ascii="Arial" w:eastAsia="Arial" w:hAnsi="Arial" w:cs="Arial"/>
          <w:color w:val="0000FF"/>
          <w:sz w:val="18"/>
          <w:szCs w:val="18"/>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348EE3" w14:textId="77777777" w:rsidR="008A5538" w:rsidRDefault="008A5538">
      <w:r>
        <w:separator/>
      </w:r>
    </w:p>
  </w:footnote>
  <w:footnote w:type="continuationSeparator" w:id="0">
    <w:p w14:paraId="18CBC3F5" w14:textId="77777777" w:rsidR="008A5538" w:rsidRDefault="008A55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2" w14:textId="77777777" w:rsidR="00657F71" w:rsidRDefault="00657F71">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A5LGpqbGxqbmxko6SsGpxcWZ+XkgBYa1ACImGuEsAAAA"/>
    <w:docVar w:name="Description" w:val="Use template to acknowledge receipt of goods in good order"/>
    <w:docVar w:name="Excerpt" w:val="We are writing to acknowledge receipt and delivery of the goods described on the enclosed [LIST, INVOICE OR PURCHASE ORDER]."/>
    <w:docVar w:name="Tags" w:val="receipt, acknowledgement, delivery, goods, order, invoice, checked, without defect, final acceptance"/>
  </w:docVars>
  <w:rsids>
    <w:rsidRoot w:val="00657F71"/>
    <w:rsid w:val="00102B16"/>
    <w:rsid w:val="00286ED0"/>
    <w:rsid w:val="00343053"/>
    <w:rsid w:val="00657F71"/>
    <w:rsid w:val="008A5538"/>
    <w:rsid w:val="00B21782"/>
    <w:rsid w:val="00B76C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E5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7O6APcKo/Z3A1aeO/l+tcfvIGDw==">AMUW2mXUlnHnQEZM/fQE+V/of1TAXSTgIDepeY56THeITn3cJd2nSoXsciV58HmNYefKPikB6LG2b+eaF5cd2VBARzKhhJrWobF1a3gTR3uU9uvZ4EIy1MgkV/cP79Mpatvg4LYtB8q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3</Words>
  <Characters>515</Characters>
  <Application>Microsoft Office Word</Application>
  <DocSecurity>0</DocSecurity>
  <Lines>38</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08:27:00Z</dcterms:created>
  <dcterms:modified xsi:type="dcterms:W3CDTF">2019-10-21T19:15:00Z</dcterms:modified>
  <cp:category/>
</cp:coreProperties>
</file>